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26C439" w14:textId="6A26BCC3" w:rsidR="00B140C9" w:rsidRPr="00270A4F" w:rsidRDefault="00AF42CC" w:rsidP="008A5577">
      <w:pPr>
        <w:spacing w:before="43"/>
        <w:ind w:left="1187" w:right="928"/>
        <w:jc w:val="center"/>
        <w:rPr>
          <w:b/>
          <w:sz w:val="36"/>
          <w:szCs w:val="40"/>
          <w:u w:val="single"/>
        </w:rPr>
      </w:pPr>
      <w:r w:rsidRPr="00270A4F">
        <w:rPr>
          <w:b/>
          <w:sz w:val="36"/>
          <w:szCs w:val="4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903DD3" w:rsidRPr="00270A4F">
        <w:rPr>
          <w:b/>
          <w:sz w:val="36"/>
          <w:szCs w:val="40"/>
          <w:u w:val="single"/>
        </w:rPr>
        <w:t>R</w:t>
      </w:r>
      <w:r w:rsidR="003579F3" w:rsidRPr="00270A4F">
        <w:rPr>
          <w:b/>
          <w:sz w:val="36"/>
          <w:szCs w:val="40"/>
          <w:u w:val="single"/>
        </w:rPr>
        <w:t>EVIEW FORM</w:t>
      </w:r>
    </w:p>
    <w:p w14:paraId="62C978D6" w14:textId="7B573A36" w:rsidR="00C72DF0" w:rsidRDefault="00C72DF0" w:rsidP="00C72DF0">
      <w:pPr>
        <w:spacing w:before="43"/>
        <w:ind w:left="1187" w:right="928"/>
        <w:rPr>
          <w:b/>
          <w:spacing w:val="-8"/>
          <w:sz w:val="36"/>
          <w:szCs w:val="40"/>
          <w:u w:val="single"/>
        </w:rPr>
      </w:pPr>
    </w:p>
    <w:p w14:paraId="42DA04D1" w14:textId="33E650EB" w:rsidR="00E92E7A" w:rsidRDefault="003579F3" w:rsidP="003579F3">
      <w:pPr>
        <w:spacing w:before="43"/>
        <w:ind w:right="91"/>
        <w:jc w:val="center"/>
        <w:rPr>
          <w:b/>
          <w:sz w:val="32"/>
          <w:szCs w:val="32"/>
        </w:rPr>
      </w:pPr>
      <w:r w:rsidRPr="003579F3">
        <w:rPr>
          <w:b/>
          <w:sz w:val="32"/>
          <w:szCs w:val="32"/>
        </w:rPr>
        <w:t>ICMR Ethical Guid</w:t>
      </w:r>
      <w:r w:rsidR="00444D1C">
        <w:rPr>
          <w:b/>
          <w:sz w:val="32"/>
          <w:szCs w:val="32"/>
        </w:rPr>
        <w:t>ance</w:t>
      </w:r>
      <w:r w:rsidRPr="003579F3">
        <w:rPr>
          <w:b/>
          <w:sz w:val="32"/>
          <w:szCs w:val="32"/>
        </w:rPr>
        <w:t xml:space="preserve"> for </w:t>
      </w:r>
      <w:r w:rsidR="00597459">
        <w:rPr>
          <w:b/>
          <w:sz w:val="32"/>
          <w:szCs w:val="32"/>
        </w:rPr>
        <w:t>Non-Regulatory Clinical Trial</w:t>
      </w:r>
      <w:r w:rsidR="00F038BD">
        <w:rPr>
          <w:b/>
          <w:sz w:val="32"/>
          <w:szCs w:val="32"/>
        </w:rPr>
        <w:t>s</w:t>
      </w:r>
      <w:r w:rsidR="00597459">
        <w:rPr>
          <w:b/>
          <w:sz w:val="32"/>
          <w:szCs w:val="32"/>
        </w:rPr>
        <w:t xml:space="preserve"> (NRCT</w:t>
      </w:r>
      <w:r w:rsidR="00F038BD">
        <w:rPr>
          <w:b/>
          <w:sz w:val="32"/>
          <w:szCs w:val="32"/>
        </w:rPr>
        <w:t>s</w:t>
      </w:r>
      <w:r w:rsidR="00597459">
        <w:rPr>
          <w:b/>
          <w:sz w:val="32"/>
          <w:szCs w:val="32"/>
        </w:rPr>
        <w:t>)</w:t>
      </w:r>
    </w:p>
    <w:p w14:paraId="15A279A5" w14:textId="77777777" w:rsidR="00C72DF0" w:rsidRPr="004A776E" w:rsidRDefault="00C72DF0" w:rsidP="003579F3">
      <w:pPr>
        <w:spacing w:before="43"/>
        <w:ind w:right="91"/>
        <w:jc w:val="center"/>
        <w:rPr>
          <w:b/>
          <w:sz w:val="32"/>
          <w:szCs w:val="32"/>
        </w:rPr>
      </w:pPr>
    </w:p>
    <w:p w14:paraId="705603A1" w14:textId="1F5F616D" w:rsidR="00E92E7A" w:rsidRPr="004A776E" w:rsidRDefault="002C1931" w:rsidP="00216192">
      <w:pPr>
        <w:spacing w:before="56"/>
        <w:rPr>
          <w:b/>
          <w:bCs/>
          <w:i/>
          <w:iCs/>
          <w:sz w:val="24"/>
          <w:szCs w:val="24"/>
        </w:rPr>
      </w:pPr>
      <w:r w:rsidRPr="004A776E">
        <w:rPr>
          <w:b/>
          <w:color w:val="212121"/>
          <w:sz w:val="24"/>
          <w:szCs w:val="24"/>
        </w:rPr>
        <w:t xml:space="preserve">Please fill in </w:t>
      </w:r>
      <w:r w:rsidR="004A776E" w:rsidRPr="004A776E">
        <w:rPr>
          <w:b/>
          <w:color w:val="212121"/>
          <w:sz w:val="24"/>
          <w:szCs w:val="24"/>
        </w:rPr>
        <w:t>your comments/ feedback</w:t>
      </w:r>
      <w:r w:rsidR="004A776E" w:rsidRPr="004A776E">
        <w:rPr>
          <w:b/>
          <w:color w:val="212121"/>
          <w:spacing w:val="-4"/>
          <w:sz w:val="24"/>
          <w:szCs w:val="24"/>
        </w:rPr>
        <w:t xml:space="preserve"> </w:t>
      </w:r>
      <w:r w:rsidR="004A776E" w:rsidRPr="004A776E">
        <w:rPr>
          <w:b/>
          <w:color w:val="212121"/>
          <w:spacing w:val="-2"/>
          <w:sz w:val="24"/>
          <w:szCs w:val="24"/>
        </w:rPr>
        <w:t xml:space="preserve">/suggestions </w:t>
      </w:r>
      <w:r w:rsidR="004A776E">
        <w:rPr>
          <w:b/>
          <w:color w:val="212121"/>
          <w:spacing w:val="-2"/>
          <w:sz w:val="24"/>
          <w:szCs w:val="24"/>
        </w:rPr>
        <w:t xml:space="preserve">in </w:t>
      </w:r>
      <w:r w:rsidRPr="004A776E">
        <w:rPr>
          <w:b/>
          <w:color w:val="212121"/>
          <w:sz w:val="24"/>
          <w:szCs w:val="24"/>
        </w:rPr>
        <w:t xml:space="preserve">the </w:t>
      </w:r>
      <w:r w:rsidR="004A776E">
        <w:rPr>
          <w:b/>
          <w:color w:val="212121"/>
          <w:sz w:val="24"/>
          <w:szCs w:val="24"/>
        </w:rPr>
        <w:t>f</w:t>
      </w:r>
      <w:r w:rsidR="00AB4ECD" w:rsidRPr="004A776E">
        <w:rPr>
          <w:b/>
          <w:color w:val="212121"/>
          <w:sz w:val="24"/>
          <w:szCs w:val="24"/>
        </w:rPr>
        <w:t>ormat</w:t>
      </w:r>
      <w:r w:rsidR="00AB4ECD" w:rsidRPr="004A776E">
        <w:rPr>
          <w:b/>
          <w:color w:val="212121"/>
          <w:spacing w:val="-5"/>
          <w:sz w:val="24"/>
          <w:szCs w:val="24"/>
        </w:rPr>
        <w:t xml:space="preserve"> </w:t>
      </w:r>
      <w:r w:rsidR="004A776E">
        <w:rPr>
          <w:b/>
          <w:color w:val="212121"/>
          <w:sz w:val="24"/>
          <w:szCs w:val="24"/>
        </w:rPr>
        <w:t xml:space="preserve">below, </w:t>
      </w:r>
      <w:r w:rsidRPr="004A776E">
        <w:rPr>
          <w:b/>
          <w:color w:val="212121"/>
          <w:spacing w:val="-2"/>
          <w:sz w:val="24"/>
          <w:szCs w:val="24"/>
        </w:rPr>
        <w:t xml:space="preserve">and send by </w:t>
      </w:r>
      <w:r w:rsidR="00992889" w:rsidRPr="004A776E">
        <w:rPr>
          <w:b/>
          <w:bCs/>
          <w:color w:val="212121"/>
          <w:sz w:val="24"/>
          <w:szCs w:val="24"/>
        </w:rPr>
        <w:t>email</w:t>
      </w:r>
      <w:r w:rsidR="00992889" w:rsidRPr="004A776E">
        <w:rPr>
          <w:b/>
          <w:bCs/>
          <w:color w:val="212121"/>
          <w:spacing w:val="-5"/>
          <w:sz w:val="24"/>
          <w:szCs w:val="24"/>
        </w:rPr>
        <w:t xml:space="preserve"> to </w:t>
      </w:r>
      <w:r w:rsidR="00863BB5" w:rsidRPr="00863BB5">
        <w:rPr>
          <w:b/>
          <w:bCs/>
          <w:i/>
          <w:iCs/>
          <w:color w:val="212121"/>
          <w:spacing w:val="-5"/>
          <w:sz w:val="24"/>
          <w:szCs w:val="24"/>
        </w:rPr>
        <w:t>bioethicsunit.hq@icmr.gov.in</w:t>
      </w:r>
    </w:p>
    <w:p w14:paraId="2ED6202A" w14:textId="77777777" w:rsidR="00E92E7A" w:rsidRPr="004A776E" w:rsidRDefault="00E92E7A">
      <w:pPr>
        <w:rPr>
          <w:b/>
          <w:i/>
          <w:iCs/>
          <w:sz w:val="20"/>
        </w:rPr>
      </w:pPr>
    </w:p>
    <w:p w14:paraId="679CBBA7" w14:textId="77777777" w:rsidR="00E92E7A" w:rsidRDefault="00E92E7A">
      <w:pPr>
        <w:spacing w:before="11"/>
        <w:rPr>
          <w:b/>
          <w:sz w:val="23"/>
        </w:rPr>
      </w:pPr>
    </w:p>
    <w:tbl>
      <w:tblPr>
        <w:tblW w:w="9509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56"/>
        <w:gridCol w:w="5353"/>
      </w:tblGrid>
      <w:tr w:rsidR="00E92E7A" w14:paraId="267E00A9" w14:textId="77777777" w:rsidTr="00EF6149">
        <w:trPr>
          <w:trHeight w:val="377"/>
        </w:trPr>
        <w:tc>
          <w:tcPr>
            <w:tcW w:w="4156" w:type="dxa"/>
          </w:tcPr>
          <w:p w14:paraId="0F145D9F" w14:textId="77777777" w:rsidR="00E92E7A" w:rsidRDefault="00AB4ECD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  <w:spacing w:val="-2"/>
              </w:rPr>
              <w:t>Name:</w:t>
            </w:r>
          </w:p>
        </w:tc>
        <w:tc>
          <w:tcPr>
            <w:tcW w:w="5353" w:type="dxa"/>
          </w:tcPr>
          <w:p w14:paraId="1B58533D" w14:textId="038F5AC6" w:rsidR="00E92E7A" w:rsidRDefault="00E92E7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2E7A" w14:paraId="62F80242" w14:textId="77777777" w:rsidTr="00EF6149">
        <w:trPr>
          <w:trHeight w:val="371"/>
        </w:trPr>
        <w:tc>
          <w:tcPr>
            <w:tcW w:w="4156" w:type="dxa"/>
          </w:tcPr>
          <w:p w14:paraId="4AEC2165" w14:textId="77777777" w:rsidR="00E92E7A" w:rsidRDefault="00AB4ECD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  <w:spacing w:val="-2"/>
              </w:rPr>
              <w:t>Title/Role:</w:t>
            </w:r>
          </w:p>
        </w:tc>
        <w:tc>
          <w:tcPr>
            <w:tcW w:w="5353" w:type="dxa"/>
          </w:tcPr>
          <w:p w14:paraId="5FC9FCE7" w14:textId="5C50FB82" w:rsidR="00E92E7A" w:rsidRDefault="00E92E7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2E7A" w14:paraId="76E49A55" w14:textId="77777777" w:rsidTr="00EF6149">
        <w:trPr>
          <w:trHeight w:val="364"/>
        </w:trPr>
        <w:tc>
          <w:tcPr>
            <w:tcW w:w="4156" w:type="dxa"/>
          </w:tcPr>
          <w:p w14:paraId="5F7B7DBC" w14:textId="77777777" w:rsidR="00E92E7A" w:rsidRDefault="00AB4ECD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  <w:spacing w:val="-2"/>
              </w:rPr>
              <w:t>Organization:</w:t>
            </w:r>
          </w:p>
        </w:tc>
        <w:tc>
          <w:tcPr>
            <w:tcW w:w="5353" w:type="dxa"/>
          </w:tcPr>
          <w:p w14:paraId="1F937462" w14:textId="77777777" w:rsidR="00E92E7A" w:rsidRDefault="00E92E7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2E7A" w14:paraId="4746E2F9" w14:textId="77777777" w:rsidTr="00EF6149">
        <w:trPr>
          <w:trHeight w:val="656"/>
        </w:trPr>
        <w:tc>
          <w:tcPr>
            <w:tcW w:w="4156" w:type="dxa"/>
          </w:tcPr>
          <w:p w14:paraId="3B019AB4" w14:textId="2F29B6C7" w:rsidR="00E92E7A" w:rsidRDefault="00AB4ECD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  <w:spacing w:val="-2"/>
              </w:rPr>
              <w:t>Address</w:t>
            </w:r>
            <w:r w:rsidR="00F033C0">
              <w:rPr>
                <w:b/>
                <w:spacing w:val="-2"/>
              </w:rPr>
              <w:t xml:space="preserve"> (optional):</w:t>
            </w:r>
          </w:p>
        </w:tc>
        <w:tc>
          <w:tcPr>
            <w:tcW w:w="5353" w:type="dxa"/>
          </w:tcPr>
          <w:p w14:paraId="4798AD8D" w14:textId="2D9A0006" w:rsidR="00E92E7A" w:rsidRDefault="00E92E7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2E7A" w14:paraId="29BE3844" w14:textId="77777777" w:rsidTr="00EF6149">
        <w:trPr>
          <w:trHeight w:val="545"/>
        </w:trPr>
        <w:tc>
          <w:tcPr>
            <w:tcW w:w="4156" w:type="dxa"/>
          </w:tcPr>
          <w:p w14:paraId="057E41C1" w14:textId="2ACD870B" w:rsidR="00E92E7A" w:rsidRDefault="00AB4ECD">
            <w:pPr>
              <w:pStyle w:val="TableParagraph"/>
              <w:ind w:left="107" w:right="127"/>
              <w:rPr>
                <w:b/>
              </w:rPr>
            </w:pPr>
            <w:r>
              <w:rPr>
                <w:b/>
              </w:rPr>
              <w:t>Contact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Details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(Email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ID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</w:rPr>
              <w:t>&amp; Phone N</w:t>
            </w:r>
            <w:r w:rsidR="00EF6149">
              <w:rPr>
                <w:b/>
              </w:rPr>
              <w:t>o</w:t>
            </w:r>
            <w:r>
              <w:rPr>
                <w:b/>
              </w:rPr>
              <w:t>):</w:t>
            </w:r>
          </w:p>
        </w:tc>
        <w:tc>
          <w:tcPr>
            <w:tcW w:w="5353" w:type="dxa"/>
          </w:tcPr>
          <w:p w14:paraId="57AD2DAD" w14:textId="07FFB276" w:rsidR="00E92E7A" w:rsidRDefault="00E92E7A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64D1F57D" w14:textId="77777777" w:rsidR="008D7249" w:rsidRDefault="008D7249" w:rsidP="008D7249">
      <w:pPr>
        <w:rPr>
          <w:rFonts w:ascii="Times New Roman"/>
          <w:sz w:val="20"/>
        </w:rPr>
      </w:pPr>
    </w:p>
    <w:p w14:paraId="58080A33" w14:textId="716B1A24" w:rsidR="00E92E7A" w:rsidRPr="00EF6149" w:rsidRDefault="002C1931">
      <w:pPr>
        <w:spacing w:before="41"/>
        <w:ind w:left="120"/>
        <w:rPr>
          <w:b/>
          <w:sz w:val="24"/>
          <w:szCs w:val="24"/>
        </w:rPr>
      </w:pPr>
      <w:r w:rsidRPr="00EF6149">
        <w:rPr>
          <w:b/>
          <w:sz w:val="24"/>
          <w:szCs w:val="24"/>
        </w:rPr>
        <w:t>Please g</w:t>
      </w:r>
      <w:r w:rsidR="00AB4ECD" w:rsidRPr="00EF6149">
        <w:rPr>
          <w:b/>
          <w:sz w:val="24"/>
          <w:szCs w:val="24"/>
        </w:rPr>
        <w:t>ive</w:t>
      </w:r>
      <w:r w:rsidR="00AB4ECD" w:rsidRPr="00EF6149">
        <w:rPr>
          <w:b/>
          <w:spacing w:val="-4"/>
          <w:sz w:val="24"/>
          <w:szCs w:val="24"/>
        </w:rPr>
        <w:t xml:space="preserve"> </w:t>
      </w:r>
      <w:r w:rsidRPr="00EF6149">
        <w:rPr>
          <w:b/>
          <w:sz w:val="24"/>
          <w:szCs w:val="24"/>
        </w:rPr>
        <w:t>the</w:t>
      </w:r>
      <w:r w:rsidR="00AB4ECD" w:rsidRPr="00EF6149">
        <w:rPr>
          <w:b/>
          <w:spacing w:val="-3"/>
          <w:sz w:val="24"/>
          <w:szCs w:val="24"/>
        </w:rPr>
        <w:t xml:space="preserve"> </w:t>
      </w:r>
      <w:r w:rsidR="00AB4ECD" w:rsidRPr="00EF6149">
        <w:rPr>
          <w:b/>
          <w:sz w:val="24"/>
          <w:szCs w:val="24"/>
        </w:rPr>
        <w:t>page</w:t>
      </w:r>
      <w:r w:rsidR="00AB4ECD" w:rsidRPr="00EF6149">
        <w:rPr>
          <w:b/>
          <w:spacing w:val="-4"/>
          <w:sz w:val="24"/>
          <w:szCs w:val="24"/>
        </w:rPr>
        <w:t xml:space="preserve"> </w:t>
      </w:r>
      <w:r w:rsidR="00AB4ECD" w:rsidRPr="00EF6149">
        <w:rPr>
          <w:b/>
          <w:sz w:val="24"/>
          <w:szCs w:val="24"/>
        </w:rPr>
        <w:t>number</w:t>
      </w:r>
      <w:r w:rsidR="00AB4ECD" w:rsidRPr="00EF6149">
        <w:rPr>
          <w:b/>
          <w:spacing w:val="-3"/>
          <w:sz w:val="24"/>
          <w:szCs w:val="24"/>
        </w:rPr>
        <w:t xml:space="preserve"> </w:t>
      </w:r>
      <w:r w:rsidR="00AB4ECD" w:rsidRPr="00EF6149">
        <w:rPr>
          <w:b/>
          <w:sz w:val="24"/>
          <w:szCs w:val="24"/>
        </w:rPr>
        <w:t>and</w:t>
      </w:r>
      <w:r w:rsidR="00AB4ECD" w:rsidRPr="00EF6149">
        <w:rPr>
          <w:b/>
          <w:spacing w:val="-4"/>
          <w:sz w:val="24"/>
          <w:szCs w:val="24"/>
        </w:rPr>
        <w:t xml:space="preserve"> </w:t>
      </w:r>
      <w:r w:rsidR="00AB4ECD" w:rsidRPr="00EF6149">
        <w:rPr>
          <w:b/>
          <w:sz w:val="24"/>
          <w:szCs w:val="24"/>
        </w:rPr>
        <w:t>line</w:t>
      </w:r>
      <w:r w:rsidR="00AB4ECD" w:rsidRPr="00EF6149">
        <w:rPr>
          <w:b/>
          <w:spacing w:val="-4"/>
          <w:sz w:val="24"/>
          <w:szCs w:val="24"/>
        </w:rPr>
        <w:t xml:space="preserve"> </w:t>
      </w:r>
      <w:r w:rsidR="00AB4ECD" w:rsidRPr="00EF6149">
        <w:rPr>
          <w:b/>
          <w:sz w:val="24"/>
          <w:szCs w:val="24"/>
        </w:rPr>
        <w:t>number</w:t>
      </w:r>
      <w:r w:rsidR="00AB4ECD" w:rsidRPr="00EF6149">
        <w:rPr>
          <w:b/>
          <w:spacing w:val="-5"/>
          <w:sz w:val="24"/>
          <w:szCs w:val="24"/>
        </w:rPr>
        <w:t xml:space="preserve"> </w:t>
      </w:r>
      <w:r w:rsidR="00AB4ECD" w:rsidRPr="00EF6149">
        <w:rPr>
          <w:b/>
          <w:sz w:val="24"/>
          <w:szCs w:val="24"/>
        </w:rPr>
        <w:t>against</w:t>
      </w:r>
      <w:r w:rsidR="00AB4ECD" w:rsidRPr="00EF6149">
        <w:rPr>
          <w:b/>
          <w:spacing w:val="-3"/>
          <w:sz w:val="24"/>
          <w:szCs w:val="24"/>
        </w:rPr>
        <w:t xml:space="preserve"> </w:t>
      </w:r>
      <w:r w:rsidR="00AB4ECD" w:rsidRPr="00EF6149">
        <w:rPr>
          <w:b/>
          <w:sz w:val="24"/>
          <w:szCs w:val="24"/>
        </w:rPr>
        <w:t>each</w:t>
      </w:r>
      <w:r w:rsidR="00AB4ECD" w:rsidRPr="00EF6149">
        <w:rPr>
          <w:b/>
          <w:spacing w:val="-6"/>
          <w:sz w:val="24"/>
          <w:szCs w:val="24"/>
        </w:rPr>
        <w:t xml:space="preserve"> </w:t>
      </w:r>
      <w:r w:rsidR="00AB4ECD" w:rsidRPr="00EF6149">
        <w:rPr>
          <w:b/>
          <w:spacing w:val="-2"/>
          <w:sz w:val="24"/>
          <w:szCs w:val="24"/>
        </w:rPr>
        <w:t>comment:</w:t>
      </w:r>
    </w:p>
    <w:p w14:paraId="477C1C8C" w14:textId="77777777" w:rsidR="00E92E7A" w:rsidRDefault="00E92E7A">
      <w:pPr>
        <w:spacing w:before="2"/>
        <w:rPr>
          <w:b/>
          <w:sz w:val="12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4"/>
        <w:gridCol w:w="1134"/>
        <w:gridCol w:w="2694"/>
        <w:gridCol w:w="4661"/>
      </w:tblGrid>
      <w:tr w:rsidR="00E92E7A" w14:paraId="08F6C126" w14:textId="77777777" w:rsidTr="00B3382C">
        <w:trPr>
          <w:trHeight w:val="805"/>
        </w:trPr>
        <w:tc>
          <w:tcPr>
            <w:tcW w:w="1004" w:type="dxa"/>
          </w:tcPr>
          <w:p w14:paraId="7F5FF9E0" w14:textId="77777777" w:rsidR="00E92E7A" w:rsidRDefault="00AB4ECD">
            <w:pPr>
              <w:pStyle w:val="TableParagraph"/>
              <w:ind w:left="184" w:hanging="77"/>
              <w:rPr>
                <w:b/>
              </w:rPr>
            </w:pPr>
            <w:r>
              <w:rPr>
                <w:b/>
              </w:rPr>
              <w:t>Page No.</w:t>
            </w:r>
          </w:p>
        </w:tc>
        <w:tc>
          <w:tcPr>
            <w:tcW w:w="1134" w:type="dxa"/>
          </w:tcPr>
          <w:p w14:paraId="20021078" w14:textId="77777777" w:rsidR="00E92E7A" w:rsidRDefault="00AB4ECD" w:rsidP="00B3382C">
            <w:pPr>
              <w:pStyle w:val="TableParagraph"/>
              <w:ind w:left="523" w:right="66" w:hanging="386"/>
              <w:rPr>
                <w:b/>
              </w:rPr>
            </w:pPr>
            <w:r>
              <w:rPr>
                <w:b/>
              </w:rPr>
              <w:t>Line No.</w:t>
            </w:r>
          </w:p>
        </w:tc>
        <w:tc>
          <w:tcPr>
            <w:tcW w:w="2694" w:type="dxa"/>
          </w:tcPr>
          <w:p w14:paraId="0A3E9C72" w14:textId="77777777" w:rsidR="00E92E7A" w:rsidRDefault="00AB4ECD">
            <w:pPr>
              <w:pStyle w:val="TableParagraph"/>
              <w:spacing w:line="268" w:lineRule="exact"/>
              <w:ind w:left="504"/>
              <w:rPr>
                <w:b/>
              </w:rPr>
            </w:pPr>
            <w:r>
              <w:rPr>
                <w:b/>
              </w:rPr>
              <w:t>Original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spacing w:val="-2"/>
              </w:rPr>
              <w:t>Sentence</w:t>
            </w:r>
          </w:p>
        </w:tc>
        <w:tc>
          <w:tcPr>
            <w:tcW w:w="4661" w:type="dxa"/>
          </w:tcPr>
          <w:p w14:paraId="1F047484" w14:textId="77777777" w:rsidR="00E92E7A" w:rsidRDefault="00AB4ECD">
            <w:pPr>
              <w:pStyle w:val="TableParagraph"/>
              <w:spacing w:line="268" w:lineRule="exact"/>
              <w:ind w:left="509"/>
              <w:rPr>
                <w:b/>
              </w:rPr>
            </w:pPr>
            <w:r>
              <w:rPr>
                <w:b/>
              </w:rPr>
              <w:t>Suggested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Changes/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spacing w:val="-2"/>
              </w:rPr>
              <w:t>Comments</w:t>
            </w:r>
          </w:p>
        </w:tc>
      </w:tr>
      <w:tr w:rsidR="00E92E7A" w14:paraId="438E5BA1" w14:textId="77777777" w:rsidTr="00B3382C">
        <w:trPr>
          <w:trHeight w:val="621"/>
        </w:trPr>
        <w:tc>
          <w:tcPr>
            <w:tcW w:w="1004" w:type="dxa"/>
          </w:tcPr>
          <w:p w14:paraId="7D5C966F" w14:textId="0A7D7D7E" w:rsidR="00E92E7A" w:rsidRDefault="00E92E7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34" w:type="dxa"/>
          </w:tcPr>
          <w:p w14:paraId="6404130A" w14:textId="1832A4F1" w:rsidR="00E92E7A" w:rsidRDefault="00E92E7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4" w:type="dxa"/>
          </w:tcPr>
          <w:p w14:paraId="0B5B4412" w14:textId="38A2A98E" w:rsidR="00E92E7A" w:rsidRDefault="00E92E7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661" w:type="dxa"/>
          </w:tcPr>
          <w:p w14:paraId="474F2D6C" w14:textId="6592560F" w:rsidR="00E92E7A" w:rsidRDefault="00E92E7A">
            <w:pPr>
              <w:pStyle w:val="TableParagraph"/>
              <w:rPr>
                <w:rFonts w:ascii="Times New Roman"/>
              </w:rPr>
            </w:pPr>
          </w:p>
        </w:tc>
      </w:tr>
      <w:tr w:rsidR="00E92E7A" w14:paraId="21C7FA63" w14:textId="77777777" w:rsidTr="00B3382C">
        <w:trPr>
          <w:trHeight w:val="621"/>
        </w:trPr>
        <w:tc>
          <w:tcPr>
            <w:tcW w:w="1004" w:type="dxa"/>
          </w:tcPr>
          <w:p w14:paraId="475E0FB2" w14:textId="4A471161" w:rsidR="00E92E7A" w:rsidRDefault="00E92E7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34" w:type="dxa"/>
          </w:tcPr>
          <w:p w14:paraId="7E8D0231" w14:textId="0FCFF31F" w:rsidR="00E92E7A" w:rsidRDefault="00E92E7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4" w:type="dxa"/>
          </w:tcPr>
          <w:p w14:paraId="029A0C8A" w14:textId="15F3EC8D" w:rsidR="00E92E7A" w:rsidRDefault="00E92E7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661" w:type="dxa"/>
          </w:tcPr>
          <w:p w14:paraId="6ADFABA0" w14:textId="49C6AAC6" w:rsidR="00E92E7A" w:rsidRDefault="00E92E7A" w:rsidP="00040B85">
            <w:pPr>
              <w:pStyle w:val="TableParagraph"/>
              <w:rPr>
                <w:rFonts w:ascii="Times New Roman"/>
              </w:rPr>
            </w:pPr>
          </w:p>
        </w:tc>
      </w:tr>
      <w:tr w:rsidR="00E92E7A" w14:paraId="4DD64536" w14:textId="77777777" w:rsidTr="00B3382C">
        <w:trPr>
          <w:trHeight w:val="621"/>
        </w:trPr>
        <w:tc>
          <w:tcPr>
            <w:tcW w:w="1004" w:type="dxa"/>
          </w:tcPr>
          <w:p w14:paraId="0FDD69AE" w14:textId="77777777" w:rsidR="00E92E7A" w:rsidRDefault="00E92E7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34" w:type="dxa"/>
          </w:tcPr>
          <w:p w14:paraId="3C2BF727" w14:textId="77777777" w:rsidR="00E92E7A" w:rsidRDefault="00E92E7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4" w:type="dxa"/>
          </w:tcPr>
          <w:p w14:paraId="7DB55CD2" w14:textId="77777777" w:rsidR="00E92E7A" w:rsidRDefault="00E92E7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661" w:type="dxa"/>
          </w:tcPr>
          <w:p w14:paraId="31B6D356" w14:textId="77777777" w:rsidR="00E92E7A" w:rsidRDefault="00E92E7A">
            <w:pPr>
              <w:pStyle w:val="TableParagraph"/>
              <w:rPr>
                <w:rFonts w:ascii="Times New Roman"/>
              </w:rPr>
            </w:pPr>
          </w:p>
        </w:tc>
      </w:tr>
      <w:tr w:rsidR="00E92E7A" w14:paraId="35085AFE" w14:textId="77777777" w:rsidTr="00B3382C">
        <w:trPr>
          <w:trHeight w:val="621"/>
        </w:trPr>
        <w:tc>
          <w:tcPr>
            <w:tcW w:w="1004" w:type="dxa"/>
          </w:tcPr>
          <w:p w14:paraId="302A0096" w14:textId="77777777" w:rsidR="00E92E7A" w:rsidRDefault="00E92E7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34" w:type="dxa"/>
          </w:tcPr>
          <w:p w14:paraId="56653768" w14:textId="77777777" w:rsidR="00E92E7A" w:rsidRDefault="00E92E7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4" w:type="dxa"/>
          </w:tcPr>
          <w:p w14:paraId="040B8479" w14:textId="77777777" w:rsidR="00E92E7A" w:rsidRDefault="00E92E7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661" w:type="dxa"/>
          </w:tcPr>
          <w:p w14:paraId="48E5DAD1" w14:textId="77777777" w:rsidR="00E92E7A" w:rsidRDefault="00E92E7A">
            <w:pPr>
              <w:pStyle w:val="TableParagraph"/>
              <w:rPr>
                <w:rFonts w:ascii="Times New Roman"/>
              </w:rPr>
            </w:pPr>
          </w:p>
        </w:tc>
      </w:tr>
      <w:tr w:rsidR="00E92E7A" w14:paraId="2369E7CB" w14:textId="77777777" w:rsidTr="00B3382C">
        <w:trPr>
          <w:trHeight w:val="621"/>
        </w:trPr>
        <w:tc>
          <w:tcPr>
            <w:tcW w:w="1004" w:type="dxa"/>
          </w:tcPr>
          <w:p w14:paraId="1C979EAA" w14:textId="77777777" w:rsidR="00E92E7A" w:rsidRDefault="00E92E7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34" w:type="dxa"/>
          </w:tcPr>
          <w:p w14:paraId="7FAE91CE" w14:textId="77777777" w:rsidR="00E92E7A" w:rsidRDefault="00E92E7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4" w:type="dxa"/>
          </w:tcPr>
          <w:p w14:paraId="671C98ED" w14:textId="77777777" w:rsidR="00E92E7A" w:rsidRDefault="00E92E7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661" w:type="dxa"/>
          </w:tcPr>
          <w:p w14:paraId="4F239723" w14:textId="77777777" w:rsidR="00E92E7A" w:rsidRDefault="00E92E7A">
            <w:pPr>
              <w:pStyle w:val="TableParagraph"/>
              <w:rPr>
                <w:rFonts w:ascii="Times New Roman"/>
              </w:rPr>
            </w:pPr>
          </w:p>
        </w:tc>
      </w:tr>
    </w:tbl>
    <w:p w14:paraId="77DBE6AB" w14:textId="77777777" w:rsidR="00D745A7" w:rsidRDefault="00D745A7">
      <w:pPr>
        <w:spacing w:before="10"/>
        <w:rPr>
          <w:b/>
          <w:sz w:val="18"/>
        </w:rPr>
      </w:pPr>
    </w:p>
    <w:p w14:paraId="7A810310" w14:textId="022458A1" w:rsidR="00D745A7" w:rsidRPr="00EF6149" w:rsidRDefault="00D745A7" w:rsidP="00D745A7">
      <w:pPr>
        <w:spacing w:before="57"/>
        <w:ind w:left="120"/>
        <w:rPr>
          <w:b/>
          <w:spacing w:val="-2"/>
          <w:sz w:val="24"/>
          <w:szCs w:val="24"/>
        </w:rPr>
      </w:pPr>
      <w:r w:rsidRPr="00EF6149">
        <w:rPr>
          <w:b/>
          <w:sz w:val="24"/>
          <w:szCs w:val="24"/>
        </w:rPr>
        <w:t>General</w:t>
      </w:r>
      <w:r w:rsidRPr="00EF6149">
        <w:rPr>
          <w:b/>
          <w:spacing w:val="-4"/>
          <w:sz w:val="24"/>
          <w:szCs w:val="24"/>
        </w:rPr>
        <w:t xml:space="preserve"> </w:t>
      </w:r>
      <w:r w:rsidRPr="00EF6149">
        <w:rPr>
          <w:b/>
          <w:spacing w:val="-2"/>
          <w:sz w:val="24"/>
          <w:szCs w:val="24"/>
        </w:rPr>
        <w:t>Comments/Suggestions (if any):</w:t>
      </w:r>
    </w:p>
    <w:p w14:paraId="425F78AB" w14:textId="77777777" w:rsidR="00D745A7" w:rsidRDefault="00D745A7" w:rsidP="00D745A7">
      <w:pPr>
        <w:spacing w:before="57"/>
        <w:ind w:left="120"/>
        <w:rPr>
          <w:b/>
        </w:rPr>
      </w:pPr>
    </w:p>
    <w:p w14:paraId="63A51BB3" w14:textId="77777777" w:rsidR="00D745A7" w:rsidRDefault="00D745A7" w:rsidP="00D745A7">
      <w:pPr>
        <w:spacing w:before="1"/>
        <w:rPr>
          <w:b/>
          <w:sz w:val="16"/>
        </w:rPr>
      </w:pPr>
    </w:p>
    <w:tbl>
      <w:tblPr>
        <w:tblpPr w:leftFromText="180" w:rightFromText="180" w:vertAnchor="page" w:horzAnchor="margin" w:tblpY="1741"/>
        <w:tblW w:w="96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48"/>
        <w:gridCol w:w="5398"/>
      </w:tblGrid>
      <w:tr w:rsidR="001436C8" w14:paraId="7B2E726C" w14:textId="77777777" w:rsidTr="001436C8">
        <w:trPr>
          <w:trHeight w:val="551"/>
        </w:trPr>
        <w:tc>
          <w:tcPr>
            <w:tcW w:w="4248" w:type="dxa"/>
          </w:tcPr>
          <w:p w14:paraId="7B26A3D5" w14:textId="77777777" w:rsidR="001436C8" w:rsidRDefault="001436C8" w:rsidP="001436C8">
            <w:pPr>
              <w:pStyle w:val="TableParagraph"/>
              <w:spacing w:before="1"/>
              <w:ind w:left="1379" w:right="1369"/>
              <w:jc w:val="center"/>
              <w:rPr>
                <w:b/>
              </w:rPr>
            </w:pPr>
            <w:r>
              <w:rPr>
                <w:b/>
                <w:spacing w:val="-2"/>
              </w:rPr>
              <w:lastRenderedPageBreak/>
              <w:t>Sections</w:t>
            </w:r>
          </w:p>
        </w:tc>
        <w:tc>
          <w:tcPr>
            <w:tcW w:w="5398" w:type="dxa"/>
          </w:tcPr>
          <w:p w14:paraId="14682A60" w14:textId="77777777" w:rsidR="001436C8" w:rsidRDefault="001436C8" w:rsidP="001436C8">
            <w:pPr>
              <w:pStyle w:val="TableParagraph"/>
              <w:spacing w:before="1"/>
              <w:ind w:left="1867"/>
              <w:rPr>
                <w:b/>
              </w:rPr>
            </w:pPr>
            <w:r>
              <w:rPr>
                <w:b/>
              </w:rPr>
              <w:t>Comments/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2"/>
              </w:rPr>
              <w:t>Suggestions</w:t>
            </w:r>
          </w:p>
        </w:tc>
      </w:tr>
      <w:tr w:rsidR="001436C8" w14:paraId="790C0BA9" w14:textId="77777777" w:rsidTr="001436C8">
        <w:trPr>
          <w:trHeight w:val="551"/>
        </w:trPr>
        <w:tc>
          <w:tcPr>
            <w:tcW w:w="4248" w:type="dxa"/>
          </w:tcPr>
          <w:p w14:paraId="3FE8995D" w14:textId="77777777" w:rsidR="001436C8" w:rsidRDefault="001436C8" w:rsidP="001436C8">
            <w:pPr>
              <w:pStyle w:val="TableParagraph"/>
              <w:spacing w:before="1"/>
              <w:ind w:left="107"/>
              <w:rPr>
                <w:b/>
              </w:rPr>
            </w:pPr>
            <w:r>
              <w:rPr>
                <w:b/>
              </w:rPr>
              <w:t>Sectio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1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spacing w:val="-2"/>
              </w:rPr>
              <w:t xml:space="preserve">Background </w:t>
            </w:r>
          </w:p>
        </w:tc>
        <w:tc>
          <w:tcPr>
            <w:tcW w:w="5398" w:type="dxa"/>
          </w:tcPr>
          <w:p w14:paraId="59504FA3" w14:textId="77777777" w:rsidR="001436C8" w:rsidRDefault="001436C8" w:rsidP="001436C8">
            <w:pPr>
              <w:pStyle w:val="TableParagraph"/>
              <w:rPr>
                <w:rFonts w:ascii="Times New Roman"/>
              </w:rPr>
            </w:pPr>
          </w:p>
        </w:tc>
      </w:tr>
      <w:tr w:rsidR="001436C8" w14:paraId="575E8D65" w14:textId="77777777" w:rsidTr="001436C8">
        <w:trPr>
          <w:trHeight w:val="551"/>
        </w:trPr>
        <w:tc>
          <w:tcPr>
            <w:tcW w:w="4248" w:type="dxa"/>
          </w:tcPr>
          <w:p w14:paraId="5E283E5D" w14:textId="77777777" w:rsidR="001436C8" w:rsidRDefault="001436C8" w:rsidP="001436C8">
            <w:pPr>
              <w:pStyle w:val="TableParagraph"/>
              <w:spacing w:before="1"/>
              <w:ind w:left="107"/>
              <w:rPr>
                <w:b/>
              </w:rPr>
            </w:pPr>
            <w:r>
              <w:rPr>
                <w:b/>
              </w:rPr>
              <w:t>Sectio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2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– Scope</w:t>
            </w:r>
          </w:p>
        </w:tc>
        <w:tc>
          <w:tcPr>
            <w:tcW w:w="5398" w:type="dxa"/>
          </w:tcPr>
          <w:p w14:paraId="48ED6C3F" w14:textId="77777777" w:rsidR="001436C8" w:rsidRDefault="001436C8" w:rsidP="001436C8">
            <w:pPr>
              <w:pStyle w:val="TableParagraph"/>
              <w:rPr>
                <w:rFonts w:ascii="Times New Roman"/>
              </w:rPr>
            </w:pPr>
          </w:p>
        </w:tc>
      </w:tr>
      <w:tr w:rsidR="001436C8" w14:paraId="4D1D0F47" w14:textId="77777777" w:rsidTr="001436C8">
        <w:trPr>
          <w:trHeight w:val="551"/>
        </w:trPr>
        <w:tc>
          <w:tcPr>
            <w:tcW w:w="4248" w:type="dxa"/>
          </w:tcPr>
          <w:p w14:paraId="616333BB" w14:textId="0C132017" w:rsidR="001436C8" w:rsidRDefault="001436C8" w:rsidP="001436C8">
            <w:pPr>
              <w:pStyle w:val="TableParagraph"/>
              <w:spacing w:before="1"/>
              <w:ind w:left="107"/>
              <w:rPr>
                <w:b/>
              </w:rPr>
            </w:pPr>
            <w:r>
              <w:rPr>
                <w:b/>
              </w:rPr>
              <w:t>Sectio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3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–</w:t>
            </w:r>
            <w:r w:rsidR="00444D1C">
              <w:rPr>
                <w:b/>
                <w:spacing w:val="-4"/>
              </w:rPr>
              <w:t xml:space="preserve"> Scientific Review</w:t>
            </w:r>
            <w:r w:rsidR="00444D1C">
              <w:rPr>
                <w:b/>
              </w:rPr>
              <w:t xml:space="preserve"> </w:t>
            </w:r>
            <w:r>
              <w:rPr>
                <w:b/>
              </w:rPr>
              <w:t xml:space="preserve"> </w:t>
            </w:r>
          </w:p>
        </w:tc>
        <w:tc>
          <w:tcPr>
            <w:tcW w:w="5398" w:type="dxa"/>
          </w:tcPr>
          <w:p w14:paraId="35C4772F" w14:textId="77777777" w:rsidR="001436C8" w:rsidRDefault="001436C8" w:rsidP="001436C8">
            <w:pPr>
              <w:pStyle w:val="TableParagraph"/>
              <w:rPr>
                <w:rFonts w:ascii="Times New Roman"/>
              </w:rPr>
            </w:pPr>
          </w:p>
        </w:tc>
      </w:tr>
      <w:tr w:rsidR="001436C8" w14:paraId="31790B04" w14:textId="77777777" w:rsidTr="001436C8">
        <w:trPr>
          <w:trHeight w:val="569"/>
        </w:trPr>
        <w:tc>
          <w:tcPr>
            <w:tcW w:w="4248" w:type="dxa"/>
          </w:tcPr>
          <w:p w14:paraId="6FBA9EB0" w14:textId="584B1F3C" w:rsidR="001436C8" w:rsidRDefault="001436C8" w:rsidP="001436C8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>Section</w:t>
            </w:r>
            <w:r>
              <w:rPr>
                <w:b/>
                <w:spacing w:val="-3"/>
              </w:rPr>
              <w:t xml:space="preserve"> </w:t>
            </w:r>
            <w:r w:rsidR="00444D1C">
              <w:rPr>
                <w:b/>
              </w:rPr>
              <w:t>4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4"/>
              </w:rPr>
              <w:t xml:space="preserve"> Ethics Review</w:t>
            </w:r>
          </w:p>
        </w:tc>
        <w:tc>
          <w:tcPr>
            <w:tcW w:w="5398" w:type="dxa"/>
          </w:tcPr>
          <w:p w14:paraId="6566BD4C" w14:textId="77777777" w:rsidR="001436C8" w:rsidRDefault="001436C8" w:rsidP="001436C8">
            <w:pPr>
              <w:pStyle w:val="TableParagraph"/>
              <w:rPr>
                <w:rFonts w:ascii="Times New Roman"/>
              </w:rPr>
            </w:pPr>
          </w:p>
        </w:tc>
      </w:tr>
      <w:tr w:rsidR="00444D1C" w14:paraId="4947F186" w14:textId="77777777" w:rsidTr="001436C8">
        <w:trPr>
          <w:trHeight w:val="569"/>
        </w:trPr>
        <w:tc>
          <w:tcPr>
            <w:tcW w:w="4248" w:type="dxa"/>
          </w:tcPr>
          <w:p w14:paraId="692030AA" w14:textId="70834631" w:rsidR="00444D1C" w:rsidRDefault="00444D1C" w:rsidP="001436C8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>Section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</w:rPr>
              <w:t>5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Informed consent process</w:t>
            </w:r>
          </w:p>
        </w:tc>
        <w:tc>
          <w:tcPr>
            <w:tcW w:w="5398" w:type="dxa"/>
          </w:tcPr>
          <w:p w14:paraId="12F7D8E1" w14:textId="77777777" w:rsidR="00444D1C" w:rsidRDefault="00444D1C" w:rsidP="001436C8">
            <w:pPr>
              <w:pStyle w:val="TableParagraph"/>
              <w:rPr>
                <w:rFonts w:ascii="Times New Roman"/>
              </w:rPr>
            </w:pPr>
          </w:p>
        </w:tc>
      </w:tr>
      <w:tr w:rsidR="00444D1C" w14:paraId="54C54791" w14:textId="77777777" w:rsidTr="001436C8">
        <w:trPr>
          <w:trHeight w:val="421"/>
        </w:trPr>
        <w:tc>
          <w:tcPr>
            <w:tcW w:w="4248" w:type="dxa"/>
          </w:tcPr>
          <w:p w14:paraId="5507CD9D" w14:textId="408A136B" w:rsidR="00444D1C" w:rsidRDefault="00444D1C" w:rsidP="001436C8">
            <w:pPr>
              <w:pStyle w:val="TableParagraph"/>
              <w:ind w:left="107"/>
              <w:rPr>
                <w:b/>
              </w:rPr>
            </w:pPr>
            <w:r w:rsidRPr="00444D1C">
              <w:rPr>
                <w:b/>
              </w:rPr>
              <w:t xml:space="preserve">Section </w:t>
            </w:r>
            <w:r>
              <w:rPr>
                <w:b/>
              </w:rPr>
              <w:t>6</w:t>
            </w:r>
            <w:r w:rsidRPr="00444D1C">
              <w:rPr>
                <w:b/>
              </w:rPr>
              <w:t xml:space="preserve"> –Adverse Events (AEs) and Serious Adverse Events (SAEs)</w:t>
            </w:r>
          </w:p>
        </w:tc>
        <w:tc>
          <w:tcPr>
            <w:tcW w:w="5398" w:type="dxa"/>
          </w:tcPr>
          <w:p w14:paraId="2767D0E2" w14:textId="77777777" w:rsidR="00444D1C" w:rsidRDefault="00444D1C" w:rsidP="001436C8">
            <w:pPr>
              <w:pStyle w:val="TableParagraph"/>
              <w:rPr>
                <w:rFonts w:ascii="Times New Roman"/>
              </w:rPr>
            </w:pPr>
          </w:p>
        </w:tc>
      </w:tr>
      <w:tr w:rsidR="001436C8" w14:paraId="725A3450" w14:textId="77777777" w:rsidTr="001436C8">
        <w:trPr>
          <w:trHeight w:val="471"/>
        </w:trPr>
        <w:tc>
          <w:tcPr>
            <w:tcW w:w="4248" w:type="dxa"/>
          </w:tcPr>
          <w:p w14:paraId="4B9F4BD0" w14:textId="655C184A" w:rsidR="001436C8" w:rsidRDefault="00444D1C" w:rsidP="001436C8">
            <w:pPr>
              <w:pStyle w:val="TableParagraph"/>
              <w:ind w:left="107" w:right="101"/>
              <w:rPr>
                <w:b/>
              </w:rPr>
            </w:pPr>
            <w:r>
              <w:rPr>
                <w:b/>
              </w:rPr>
              <w:t>Section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</w:rPr>
              <w:t>7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</w:rPr>
              <w:t>Monitoring</w:t>
            </w:r>
          </w:p>
        </w:tc>
        <w:tc>
          <w:tcPr>
            <w:tcW w:w="5398" w:type="dxa"/>
          </w:tcPr>
          <w:p w14:paraId="392C44DA" w14:textId="77777777" w:rsidR="001436C8" w:rsidRDefault="001436C8" w:rsidP="001436C8">
            <w:pPr>
              <w:pStyle w:val="TableParagraph"/>
              <w:rPr>
                <w:rFonts w:ascii="Times New Roman"/>
              </w:rPr>
            </w:pPr>
          </w:p>
        </w:tc>
      </w:tr>
      <w:tr w:rsidR="001436C8" w14:paraId="2D2583E0" w14:textId="77777777" w:rsidTr="001436C8">
        <w:trPr>
          <w:trHeight w:val="562"/>
        </w:trPr>
        <w:tc>
          <w:tcPr>
            <w:tcW w:w="4248" w:type="dxa"/>
          </w:tcPr>
          <w:p w14:paraId="0995C818" w14:textId="08E17C32" w:rsidR="001436C8" w:rsidRDefault="00444D1C" w:rsidP="001436C8">
            <w:pPr>
              <w:pStyle w:val="TableParagraph"/>
              <w:ind w:left="107"/>
              <w:rPr>
                <w:b/>
              </w:rPr>
            </w:pPr>
            <w:r>
              <w:rPr>
                <w:b/>
              </w:rPr>
              <w:t>Sectio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8– Post Graduate Student Thesis</w:t>
            </w:r>
            <w:bookmarkStart w:id="0" w:name="_GoBack"/>
            <w:bookmarkEnd w:id="0"/>
          </w:p>
        </w:tc>
        <w:tc>
          <w:tcPr>
            <w:tcW w:w="5398" w:type="dxa"/>
          </w:tcPr>
          <w:p w14:paraId="5229EAE7" w14:textId="77777777" w:rsidR="001436C8" w:rsidRDefault="001436C8" w:rsidP="001436C8">
            <w:pPr>
              <w:pStyle w:val="TableParagraph"/>
              <w:rPr>
                <w:rFonts w:ascii="Times New Roman"/>
              </w:rPr>
            </w:pPr>
          </w:p>
        </w:tc>
      </w:tr>
      <w:tr w:rsidR="001436C8" w14:paraId="2F2C77C4" w14:textId="77777777" w:rsidTr="001436C8">
        <w:trPr>
          <w:trHeight w:val="562"/>
        </w:trPr>
        <w:tc>
          <w:tcPr>
            <w:tcW w:w="4248" w:type="dxa"/>
          </w:tcPr>
          <w:p w14:paraId="1340E7B1" w14:textId="377CE46A" w:rsidR="001436C8" w:rsidRDefault="001436C8" w:rsidP="001436C8">
            <w:pPr>
              <w:pStyle w:val="TableParagraph"/>
              <w:ind w:left="107"/>
              <w:rPr>
                <w:b/>
              </w:rPr>
            </w:pPr>
            <w:r>
              <w:rPr>
                <w:b/>
              </w:rPr>
              <w:t>Sectio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9</w:t>
            </w:r>
            <w:r>
              <w:rPr>
                <w:b/>
                <w:spacing w:val="1"/>
              </w:rPr>
              <w:t xml:space="preserve"> </w:t>
            </w:r>
            <w:r w:rsidR="006E5653">
              <w:rPr>
                <w:b/>
              </w:rPr>
              <w:t xml:space="preserve">– </w:t>
            </w:r>
            <w:r w:rsidR="006E5653" w:rsidRPr="006E5653">
              <w:rPr>
                <w:b/>
                <w:bCs/>
              </w:rPr>
              <w:t>Data</w:t>
            </w:r>
            <w:r w:rsidR="00444D1C" w:rsidRPr="00444D1C">
              <w:rPr>
                <w:b/>
              </w:rPr>
              <w:t xml:space="preserve"> Management and Documentation</w:t>
            </w:r>
          </w:p>
        </w:tc>
        <w:tc>
          <w:tcPr>
            <w:tcW w:w="5398" w:type="dxa"/>
          </w:tcPr>
          <w:p w14:paraId="3C05376F" w14:textId="77777777" w:rsidR="001436C8" w:rsidRDefault="001436C8" w:rsidP="001436C8">
            <w:pPr>
              <w:pStyle w:val="TableParagraph"/>
              <w:rPr>
                <w:rFonts w:ascii="Times New Roman"/>
              </w:rPr>
            </w:pPr>
          </w:p>
        </w:tc>
      </w:tr>
      <w:tr w:rsidR="001436C8" w14:paraId="4924E10B" w14:textId="77777777" w:rsidTr="001436C8">
        <w:trPr>
          <w:trHeight w:val="562"/>
        </w:trPr>
        <w:tc>
          <w:tcPr>
            <w:tcW w:w="4248" w:type="dxa"/>
          </w:tcPr>
          <w:p w14:paraId="57FB56E5" w14:textId="1C56BD78" w:rsidR="001436C8" w:rsidRDefault="001436C8" w:rsidP="001436C8">
            <w:pPr>
              <w:pStyle w:val="TableParagraph"/>
              <w:ind w:left="107"/>
              <w:rPr>
                <w:b/>
              </w:rPr>
            </w:pPr>
            <w:r>
              <w:rPr>
                <w:b/>
              </w:rPr>
              <w:t>Sectio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10</w:t>
            </w:r>
            <w:r>
              <w:rPr>
                <w:b/>
                <w:spacing w:val="1"/>
              </w:rPr>
              <w:t xml:space="preserve"> </w:t>
            </w:r>
            <w:r w:rsidR="006E5653">
              <w:rPr>
                <w:b/>
              </w:rPr>
              <w:t xml:space="preserve">– </w:t>
            </w:r>
            <w:r w:rsidR="006E5653" w:rsidRPr="006E5653">
              <w:rPr>
                <w:b/>
                <w:bCs/>
              </w:rPr>
              <w:t>Responsible</w:t>
            </w:r>
            <w:r w:rsidR="00444D1C" w:rsidRPr="00444D1C">
              <w:rPr>
                <w:b/>
              </w:rPr>
              <w:t xml:space="preserve"> Conduct of Research</w:t>
            </w:r>
          </w:p>
        </w:tc>
        <w:tc>
          <w:tcPr>
            <w:tcW w:w="5398" w:type="dxa"/>
          </w:tcPr>
          <w:p w14:paraId="60416DF9" w14:textId="77777777" w:rsidR="001436C8" w:rsidRDefault="001436C8" w:rsidP="001436C8">
            <w:pPr>
              <w:pStyle w:val="TableParagraph"/>
              <w:rPr>
                <w:rFonts w:ascii="Times New Roman"/>
              </w:rPr>
            </w:pPr>
          </w:p>
        </w:tc>
      </w:tr>
      <w:tr w:rsidR="001436C8" w14:paraId="7C20474C" w14:textId="77777777" w:rsidTr="001436C8">
        <w:trPr>
          <w:trHeight w:val="550"/>
        </w:trPr>
        <w:tc>
          <w:tcPr>
            <w:tcW w:w="4248" w:type="dxa"/>
            <w:tcBorders>
              <w:bottom w:val="single" w:sz="4" w:space="0" w:color="auto"/>
            </w:tcBorders>
          </w:tcPr>
          <w:p w14:paraId="44D5E9D7" w14:textId="5FA828E9" w:rsidR="001436C8" w:rsidRDefault="001436C8" w:rsidP="001436C8">
            <w:pPr>
              <w:pStyle w:val="TableParagraph"/>
              <w:spacing w:before="1" w:line="237" w:lineRule="auto"/>
              <w:ind w:left="107"/>
              <w:rPr>
                <w:b/>
              </w:rPr>
            </w:pPr>
            <w:r>
              <w:rPr>
                <w:b/>
              </w:rPr>
              <w:t xml:space="preserve">Annexure </w:t>
            </w:r>
          </w:p>
        </w:tc>
        <w:tc>
          <w:tcPr>
            <w:tcW w:w="5398" w:type="dxa"/>
            <w:tcBorders>
              <w:bottom w:val="single" w:sz="4" w:space="0" w:color="auto"/>
            </w:tcBorders>
          </w:tcPr>
          <w:p w14:paraId="5D78BE10" w14:textId="77777777" w:rsidR="001436C8" w:rsidRDefault="001436C8" w:rsidP="001436C8">
            <w:pPr>
              <w:pStyle w:val="TableParagraph"/>
              <w:rPr>
                <w:rFonts w:ascii="Times New Roman"/>
              </w:rPr>
            </w:pPr>
          </w:p>
        </w:tc>
      </w:tr>
    </w:tbl>
    <w:p w14:paraId="0133EC6F" w14:textId="3CA9D5F7" w:rsidR="00C72DF0" w:rsidRDefault="00C72DF0" w:rsidP="00D745A7">
      <w:pPr>
        <w:rPr>
          <w:rFonts w:ascii="Times New Roman"/>
        </w:rPr>
      </w:pPr>
    </w:p>
    <w:p w14:paraId="7C03DCDC" w14:textId="77777777" w:rsidR="001436C8" w:rsidRDefault="001436C8" w:rsidP="00C72DF0">
      <w:pPr>
        <w:rPr>
          <w:rFonts w:ascii="Times New Roman"/>
        </w:rPr>
      </w:pPr>
    </w:p>
    <w:p w14:paraId="6E7DB2B4" w14:textId="0038DB3F" w:rsidR="00C0736B" w:rsidRDefault="00C72DF0" w:rsidP="006850F0">
      <w:r w:rsidRPr="00F15B92">
        <w:rPr>
          <w:b/>
          <w:sz w:val="24"/>
          <w:szCs w:val="24"/>
        </w:rPr>
        <w:t>Any further thoughts/comment</w:t>
      </w:r>
      <w:r w:rsidR="00E071BE">
        <w:rPr>
          <w:b/>
          <w:sz w:val="24"/>
          <w:szCs w:val="24"/>
        </w:rPr>
        <w:t>s:</w:t>
      </w:r>
    </w:p>
    <w:sectPr w:rsidR="00C0736B" w:rsidSect="00D745A7">
      <w:headerReference w:type="default" r:id="rId7"/>
      <w:pgSz w:w="11910" w:h="16840"/>
      <w:pgMar w:top="1380" w:right="860" w:bottom="1455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57B5DF" w14:textId="77777777" w:rsidR="007113DB" w:rsidRDefault="007113DB">
      <w:r>
        <w:separator/>
      </w:r>
    </w:p>
  </w:endnote>
  <w:endnote w:type="continuationSeparator" w:id="0">
    <w:p w14:paraId="72947FB2" w14:textId="77777777" w:rsidR="007113DB" w:rsidRDefault="00711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E22E5E" w14:textId="77777777" w:rsidR="007113DB" w:rsidRDefault="007113DB">
      <w:r>
        <w:separator/>
      </w:r>
    </w:p>
  </w:footnote>
  <w:footnote w:type="continuationSeparator" w:id="0">
    <w:p w14:paraId="20CA6100" w14:textId="77777777" w:rsidR="007113DB" w:rsidRDefault="007113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7E84D1" w14:textId="77777777" w:rsidR="00D745A7" w:rsidRDefault="00D745A7">
    <w:pPr>
      <w:pStyle w:val="Header"/>
    </w:pPr>
    <w:r>
      <w:t xml:space="preserve">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S1NLC2NDI2MjYxMTYyUdpeDU4uLM/DyQAqNaAO7msu8sAAAA"/>
  </w:docVars>
  <w:rsids>
    <w:rsidRoot w:val="00E92E7A"/>
    <w:rsid w:val="00040B85"/>
    <w:rsid w:val="000623CA"/>
    <w:rsid w:val="000957D8"/>
    <w:rsid w:val="000B26BE"/>
    <w:rsid w:val="001020DD"/>
    <w:rsid w:val="001436C8"/>
    <w:rsid w:val="00181A52"/>
    <w:rsid w:val="001A0F5C"/>
    <w:rsid w:val="00216192"/>
    <w:rsid w:val="00270A4F"/>
    <w:rsid w:val="002C1931"/>
    <w:rsid w:val="003579F3"/>
    <w:rsid w:val="003A7A24"/>
    <w:rsid w:val="003F4923"/>
    <w:rsid w:val="00444D1C"/>
    <w:rsid w:val="00450D0D"/>
    <w:rsid w:val="00471282"/>
    <w:rsid w:val="004A776E"/>
    <w:rsid w:val="004D21B8"/>
    <w:rsid w:val="004E5891"/>
    <w:rsid w:val="0054306A"/>
    <w:rsid w:val="0059269B"/>
    <w:rsid w:val="00597459"/>
    <w:rsid w:val="005A6B9E"/>
    <w:rsid w:val="005C5EF8"/>
    <w:rsid w:val="005E56BB"/>
    <w:rsid w:val="005F411F"/>
    <w:rsid w:val="00632484"/>
    <w:rsid w:val="00632E40"/>
    <w:rsid w:val="00662E66"/>
    <w:rsid w:val="006850F0"/>
    <w:rsid w:val="006E5653"/>
    <w:rsid w:val="007049D3"/>
    <w:rsid w:val="007113DB"/>
    <w:rsid w:val="007347CE"/>
    <w:rsid w:val="0074792C"/>
    <w:rsid w:val="007B4DD7"/>
    <w:rsid w:val="008617E1"/>
    <w:rsid w:val="00863BB5"/>
    <w:rsid w:val="008A5577"/>
    <w:rsid w:val="008B28E4"/>
    <w:rsid w:val="008D7249"/>
    <w:rsid w:val="008F3CED"/>
    <w:rsid w:val="00903DD3"/>
    <w:rsid w:val="00941D5B"/>
    <w:rsid w:val="00992889"/>
    <w:rsid w:val="009B23BC"/>
    <w:rsid w:val="00AB4ECD"/>
    <w:rsid w:val="00AF42CC"/>
    <w:rsid w:val="00B140C9"/>
    <w:rsid w:val="00B3382C"/>
    <w:rsid w:val="00B4089D"/>
    <w:rsid w:val="00C0736B"/>
    <w:rsid w:val="00C72DF0"/>
    <w:rsid w:val="00C83BC3"/>
    <w:rsid w:val="00D0065E"/>
    <w:rsid w:val="00D63DC5"/>
    <w:rsid w:val="00D65427"/>
    <w:rsid w:val="00D745A7"/>
    <w:rsid w:val="00D767AF"/>
    <w:rsid w:val="00E071BE"/>
    <w:rsid w:val="00E92E7A"/>
    <w:rsid w:val="00EF6149"/>
    <w:rsid w:val="00F0007E"/>
    <w:rsid w:val="00F033C0"/>
    <w:rsid w:val="00F038BD"/>
    <w:rsid w:val="00FA4136"/>
    <w:rsid w:val="00FE2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DFA0ED"/>
  <w15:docId w15:val="{7566DF9A-AC49-4957-A371-205B76D7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557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None">
    <w:name w:val="None"/>
    <w:rsid w:val="008A5577"/>
  </w:style>
  <w:style w:type="paragraph" w:customStyle="1" w:styleId="Body">
    <w:name w:val="Body"/>
    <w:next w:val="Heading4"/>
    <w:rsid w:val="008A5577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  <w:spacing w:before="120" w:after="120" w:line="360" w:lineRule="auto"/>
    </w:pPr>
    <w:rPr>
      <w:rFonts w:ascii="Calibri" w:eastAsia="Calibri" w:hAnsi="Calibri" w:cs="Calibri"/>
      <w:color w:val="000000"/>
      <w:kern w:val="2"/>
      <w:u w:color="000000"/>
      <w:bdr w:val="nil"/>
      <w:lang w:val="en-IN" w:eastAsia="en-IN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557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D745A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45A7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330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8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0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595B56-76A2-455E-90DA-306C688A9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LEEP G</dc:creator>
  <cp:lastModifiedBy>Dr. Aswini</cp:lastModifiedBy>
  <cp:revision>3</cp:revision>
  <cp:lastPrinted>2026-04-27T08:28:00Z</cp:lastPrinted>
  <dcterms:created xsi:type="dcterms:W3CDTF">2026-06-11T07:33:00Z</dcterms:created>
  <dcterms:modified xsi:type="dcterms:W3CDTF">2026-06-11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18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3-07-16T00:00:00Z</vt:filetime>
  </property>
  <property fmtid="{D5CDD505-2E9C-101B-9397-08002B2CF9AE}" pid="5" name="Producer">
    <vt:lpwstr>Microsoft® Word for Office 365</vt:lpwstr>
  </property>
  <property fmtid="{D5CDD505-2E9C-101B-9397-08002B2CF9AE}" pid="6" name="GrammarlyDocumentId">
    <vt:lpwstr>153fddd1-beed-4c75-af96-3492beaf83fa</vt:lpwstr>
  </property>
</Properties>
</file>